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D32D4B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475168E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8412E4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53DAD588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="00F74F09">
              <w:rPr>
                <w:rFonts w:eastAsia="Times New Roman" w:cstheme="minorHAnsi"/>
                <w:lang w:val="es-AR" w:eastAsia="en-GB"/>
              </w:rPr>
              <w:t>“”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0F2CF2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</w:t>
            </w:r>
            <w:r w:rsidR="00D32D4B">
              <w:rPr>
                <w:rFonts w:eastAsia="Times New Roman" w:cstheme="minorHAnsi"/>
                <w:lang w:val="es-AR" w:eastAsia="en-GB"/>
              </w:rPr>
              <w:t xml:space="preserve"> “”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D32D4B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0B34F5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verifica </w:t>
            </w:r>
            <w:r w:rsidR="00D32D4B">
              <w:rPr>
                <w:rFonts w:eastAsia="Times New Roman" w:cstheme="minorHAnsi"/>
                <w:lang w:val="es-AR" w:eastAsia="en-GB"/>
              </w:rPr>
              <w:t>sin datos</w:t>
            </w:r>
            <w:r w:rsidR="007269D5">
              <w:rPr>
                <w:rFonts w:eastAsia="Times New Roman" w:cstheme="minorHAnsi"/>
                <w:lang w:val="es-AR" w:eastAsia="en-GB"/>
              </w:rPr>
              <w:t xml:space="preserve"> </w:t>
            </w:r>
            <w:r>
              <w:rPr>
                <w:rFonts w:eastAsia="Times New Roman" w:cstheme="minorHAnsi"/>
                <w:lang w:val="es-AR" w:eastAsia="en-GB"/>
              </w:rPr>
              <w:t>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D32D4B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48EEF117" w:rsidR="00F250B6" w:rsidRPr="00244798" w:rsidRDefault="007269D5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 detecta la falta de legajo</w:t>
            </w:r>
            <w:r w:rsidR="00942924">
              <w:rPr>
                <w:rFonts w:eastAsia="Times New Roman" w:cstheme="minorHAnsi"/>
                <w:lang w:val="es-AR" w:eastAsia="en-GB"/>
              </w:rPr>
              <w:t xml:space="preserve"> y contraseña</w:t>
            </w:r>
            <w:r>
              <w:rPr>
                <w:rFonts w:eastAsia="Times New Roman" w:cstheme="minorHAnsi"/>
                <w:lang w:val="es-AR" w:eastAsia="en-GB"/>
              </w:rPr>
              <w:t xml:space="preserve"> y salta erro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6411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271AC683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B0E8540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4861CD51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3657263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10B2CC6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64114"/>
    <w:rsid w:val="00393168"/>
    <w:rsid w:val="003E4656"/>
    <w:rsid w:val="006938D0"/>
    <w:rsid w:val="007269D5"/>
    <w:rsid w:val="008412E4"/>
    <w:rsid w:val="00942924"/>
    <w:rsid w:val="00BC5F7A"/>
    <w:rsid w:val="00C13DFD"/>
    <w:rsid w:val="00D32D4B"/>
    <w:rsid w:val="00F250B6"/>
    <w:rsid w:val="00F7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4-29T19:17:00Z</dcterms:created>
  <dcterms:modified xsi:type="dcterms:W3CDTF">2025-04-29T19:17:00Z</dcterms:modified>
</cp:coreProperties>
</file>